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46E34" w:rsidRDefault="00446E34" w:rsidP="007C7F57">
      <w:pPr>
        <w:pStyle w:val="Title"/>
        <w:spacing w:line="360" w:lineRule="auto"/>
        <w:rPr>
          <w:lang w:val="en-US"/>
        </w:rPr>
      </w:pPr>
      <w:r>
        <w:rPr>
          <w:lang w:val="en-US"/>
        </w:rPr>
        <w:t>User and developer stories</w:t>
      </w:r>
    </w:p>
    <w:p w:rsidR="001B08C7" w:rsidRPr="007C7F57" w:rsidRDefault="00446E34" w:rsidP="007C7F57">
      <w:pPr>
        <w:spacing w:line="360" w:lineRule="auto"/>
        <w:rPr>
          <w:b/>
          <w:sz w:val="24"/>
          <w:lang w:val="en-US"/>
        </w:rPr>
      </w:pPr>
      <w:r w:rsidRPr="007C7F57">
        <w:rPr>
          <w:b/>
          <w:sz w:val="24"/>
          <w:lang w:val="en-US"/>
        </w:rPr>
        <w:t>Doan Tra Giang Nguyen – 13836396</w:t>
      </w:r>
    </w:p>
    <w:p w:rsidR="00446E34" w:rsidRDefault="00446E34" w:rsidP="007C7F57">
      <w:pPr>
        <w:pStyle w:val="Heading1"/>
        <w:spacing w:line="360" w:lineRule="auto"/>
        <w:rPr>
          <w:lang w:val="en-US"/>
        </w:rPr>
      </w:pPr>
      <w:r>
        <w:rPr>
          <w:lang w:val="en-US"/>
        </w:rPr>
        <w:t>User stories:</w:t>
      </w:r>
    </w:p>
    <w:p w:rsidR="00446E34" w:rsidRDefault="007C7F57" w:rsidP="007C7F57">
      <w:pPr>
        <w:spacing w:line="360" w:lineRule="auto"/>
        <w:rPr>
          <w:sz w:val="24"/>
          <w:lang w:val="en-US"/>
        </w:rPr>
      </w:pPr>
      <w:r w:rsidRPr="007C7F57">
        <w:rPr>
          <w:sz w:val="24"/>
          <w:lang w:val="en-US"/>
        </w:rPr>
        <w:t>User story 1:</w:t>
      </w:r>
    </w:p>
    <w:p w:rsidR="007C7F57" w:rsidRDefault="007C7F57" w:rsidP="007C7F57">
      <w:pPr>
        <w:spacing w:line="360" w:lineRule="auto"/>
        <w:rPr>
          <w:sz w:val="24"/>
          <w:lang w:val="en-US"/>
        </w:rPr>
      </w:pPr>
      <w:r>
        <w:rPr>
          <w:sz w:val="24"/>
          <w:lang w:val="en-US"/>
        </w:rPr>
        <w:t>For the user, I would like to add a pause button for them to pause the simulator. Priority is High and the estimate time is 1 day. For teating, press the button and the vehicles would stop moving.</w:t>
      </w:r>
    </w:p>
    <w:p w:rsidR="007C7F57" w:rsidRPr="00446E34" w:rsidRDefault="007C7F57" w:rsidP="00446E34">
      <w:pPr>
        <w:rPr>
          <w:lang w:val="en-US"/>
        </w:rPr>
      </w:pPr>
      <w:bookmarkStart w:id="0" w:name="_GoBack"/>
      <w:bookmarkEnd w:id="0"/>
    </w:p>
    <w:sectPr w:rsidR="007C7F57" w:rsidRPr="00446E3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A3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3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A3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yMjeyMDM0sTAxNzRS0lEKTi0uzszPAykwqgUAoWyv/SwAAAA="/>
  </w:docVars>
  <w:rsids>
    <w:rsidRoot w:val="00B5480D"/>
    <w:rsid w:val="001B08C7"/>
    <w:rsid w:val="00446E34"/>
    <w:rsid w:val="007C7F57"/>
    <w:rsid w:val="00B5480D"/>
    <w:rsid w:val="00F106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50341D"/>
  <w15:chartTrackingRefBased/>
  <w15:docId w15:val="{EFF48940-C95B-4AC0-A7B6-89D8B0993F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46E3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46E34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446E3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46E34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42</Words>
  <Characters>244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ang</dc:creator>
  <cp:keywords/>
  <dc:description/>
  <cp:lastModifiedBy>giang</cp:lastModifiedBy>
  <cp:revision>3</cp:revision>
  <dcterms:created xsi:type="dcterms:W3CDTF">2021-04-07T00:01:00Z</dcterms:created>
  <dcterms:modified xsi:type="dcterms:W3CDTF">2021-04-07T00:17:00Z</dcterms:modified>
</cp:coreProperties>
</file>